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B0700C" w14:textId="77777777" w:rsidR="00A76104" w:rsidRPr="008A511D" w:rsidRDefault="00A76104">
      <w:pPr>
        <w:rPr>
          <w:rFonts w:ascii="Bahnschrift" w:hAnsi="Bahnschrift"/>
          <w:sz w:val="24"/>
          <w:szCs w:val="24"/>
          <w:lang w:val="fr-FR"/>
        </w:rPr>
      </w:pPr>
    </w:p>
    <w:p w14:paraId="7FB5010F" w14:textId="77777777" w:rsidR="00A76104" w:rsidRPr="008A511D" w:rsidRDefault="00A76104">
      <w:pPr>
        <w:rPr>
          <w:rFonts w:ascii="Bahnschrift" w:hAnsi="Bahnschrift"/>
          <w:sz w:val="24"/>
          <w:szCs w:val="24"/>
          <w:lang w:val="fr-FR"/>
        </w:rPr>
      </w:pPr>
    </w:p>
    <w:p w14:paraId="33F61BFF" w14:textId="472C731A" w:rsidR="00A76104" w:rsidRPr="008A511D" w:rsidRDefault="00A76104" w:rsidP="00A76104">
      <w:pPr>
        <w:jc w:val="center"/>
        <w:rPr>
          <w:rFonts w:ascii="Bahnschrift" w:hAnsi="Bahnschrift"/>
          <w:sz w:val="24"/>
          <w:szCs w:val="24"/>
          <w:lang w:val="fr-FR"/>
        </w:rPr>
      </w:pPr>
    </w:p>
    <w:p w14:paraId="0F488B75" w14:textId="3A20E070" w:rsidR="00A76104" w:rsidRPr="008A511D" w:rsidRDefault="00A76104" w:rsidP="00A76104">
      <w:pPr>
        <w:jc w:val="center"/>
        <w:rPr>
          <w:rFonts w:ascii="Bahnschrift" w:hAnsi="Bahnschrift"/>
          <w:sz w:val="24"/>
          <w:szCs w:val="24"/>
          <w:lang w:val="fr-FR"/>
        </w:rPr>
      </w:pPr>
    </w:p>
    <w:p w14:paraId="6CEF0252" w14:textId="77777777" w:rsidR="00EC3BD2" w:rsidRPr="008A511D" w:rsidRDefault="00EC3BD2" w:rsidP="00EC3BD2">
      <w:pPr>
        <w:jc w:val="center"/>
        <w:rPr>
          <w:rFonts w:ascii="Bahnschrift" w:hAnsi="Bahnschrift"/>
          <w:sz w:val="24"/>
          <w:szCs w:val="24"/>
          <w:lang w:val="fr-FR"/>
        </w:rPr>
      </w:pPr>
    </w:p>
    <w:p w14:paraId="2838EC8A" w14:textId="57072C79" w:rsidR="00EC3BD2" w:rsidRPr="00105396" w:rsidRDefault="00105396" w:rsidP="00EC3BD2">
      <w:pPr>
        <w:pStyle w:val="Title"/>
        <w:jc w:val="center"/>
        <w:rPr>
          <w:rFonts w:ascii="Roboto Condensed" w:hAnsi="Roboto Condensed"/>
          <w:b/>
          <w:color w:val="538135" w:themeColor="accent6" w:themeShade="BF"/>
          <w:sz w:val="52"/>
          <w:szCs w:val="52"/>
          <w:lang w:val="fr-FR"/>
        </w:rPr>
      </w:pPr>
      <w:r w:rsidRPr="00105396">
        <w:rPr>
          <w:rFonts w:ascii="Roboto Condensed" w:hAnsi="Roboto Condensed"/>
          <w:b/>
          <w:color w:val="538135" w:themeColor="accent6" w:themeShade="BF"/>
          <w:sz w:val="52"/>
          <w:szCs w:val="52"/>
          <w:lang w:val="fr-FR"/>
        </w:rPr>
        <w:t xml:space="preserve">COMPTE RENDU </w:t>
      </w:r>
      <w:r w:rsidR="00B14F5D">
        <w:rPr>
          <w:rFonts w:ascii="Roboto Condensed" w:hAnsi="Roboto Condensed"/>
          <w:b/>
          <w:color w:val="538135" w:themeColor="accent6" w:themeShade="BF"/>
          <w:sz w:val="52"/>
          <w:szCs w:val="52"/>
          <w:lang w:val="fr-FR"/>
        </w:rPr>
        <w:t>DU TP N</w:t>
      </w:r>
      <w:r w:rsidR="00B14F5D">
        <w:rPr>
          <w:rFonts w:ascii="Calibri Light" w:hAnsi="Calibri Light" w:cs="Calibri Light"/>
          <w:b/>
          <w:color w:val="538135" w:themeColor="accent6" w:themeShade="BF"/>
          <w:sz w:val="52"/>
          <w:szCs w:val="52"/>
          <w:lang w:val="fr-FR"/>
        </w:rPr>
        <w:t>⁰</w:t>
      </w:r>
      <w:r w:rsidR="00B14F5D">
        <w:rPr>
          <w:rFonts w:ascii="Roboto Condensed" w:hAnsi="Roboto Condensed"/>
          <w:b/>
          <w:color w:val="538135" w:themeColor="accent6" w:themeShade="BF"/>
          <w:sz w:val="52"/>
          <w:szCs w:val="52"/>
          <w:lang w:val="fr-FR"/>
        </w:rPr>
        <w:t>3</w:t>
      </w:r>
    </w:p>
    <w:p w14:paraId="2AD74193" w14:textId="77777777" w:rsidR="00EC3BD2" w:rsidRPr="00105396" w:rsidRDefault="00EC3BD2" w:rsidP="00EC3BD2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1EFB7D45" w14:textId="77777777" w:rsidR="00EC3BD2" w:rsidRPr="00105396" w:rsidRDefault="00EC3BD2" w:rsidP="00EC3BD2">
      <w:pPr>
        <w:jc w:val="center"/>
        <w:rPr>
          <w:rFonts w:ascii="Roboto Condensed" w:hAnsi="Roboto Condensed"/>
          <w:b/>
          <w:sz w:val="24"/>
          <w:szCs w:val="24"/>
          <w:lang w:val="fr-FR"/>
        </w:rPr>
      </w:pPr>
      <w:r w:rsidRPr="00105396">
        <w:rPr>
          <w:rFonts w:ascii="Roboto Condensed" w:hAnsi="Roboto Condensed"/>
          <w:b/>
          <w:sz w:val="24"/>
          <w:szCs w:val="24"/>
          <w:lang w:val="fr-FR"/>
        </w:rPr>
        <w:t>Roussel Desmond NZOYEM NGUEGUIN</w:t>
      </w:r>
    </w:p>
    <w:p w14:paraId="310183E1" w14:textId="7103B8F2" w:rsidR="00EC3BD2" w:rsidRPr="00105396" w:rsidRDefault="00EC3BD2" w:rsidP="00EC3BD2">
      <w:pPr>
        <w:jc w:val="center"/>
        <w:rPr>
          <w:rFonts w:ascii="Roboto Condensed" w:hAnsi="Roboto Condensed"/>
          <w:sz w:val="24"/>
          <w:szCs w:val="24"/>
          <w:lang w:val="fr-FR"/>
        </w:rPr>
      </w:pPr>
      <w:r w:rsidRPr="00105396">
        <w:rPr>
          <w:rFonts w:ascii="Roboto Condensed" w:hAnsi="Roboto Condensed"/>
          <w:sz w:val="24"/>
          <w:szCs w:val="24"/>
          <w:u w:val="single"/>
          <w:lang w:val="fr-FR"/>
        </w:rPr>
        <w:t>N° étudiant</w:t>
      </w:r>
      <w:r w:rsidRPr="00105396">
        <w:rPr>
          <w:rFonts w:ascii="Roboto Condensed" w:hAnsi="Roboto Condensed"/>
          <w:sz w:val="24"/>
          <w:szCs w:val="24"/>
          <w:lang w:val="fr-FR"/>
        </w:rPr>
        <w:t xml:space="preserve"> : </w:t>
      </w:r>
      <w:r w:rsidR="008A511D" w:rsidRPr="00105396">
        <w:rPr>
          <w:rFonts w:ascii="Roboto Condensed" w:hAnsi="Roboto Condensed"/>
          <w:sz w:val="24"/>
          <w:szCs w:val="24"/>
          <w:lang w:val="fr-FR"/>
        </w:rPr>
        <w:t>21911823</w:t>
      </w:r>
    </w:p>
    <w:p w14:paraId="7EB1F2B6" w14:textId="3E0DE3D4" w:rsidR="00A76104" w:rsidRPr="00105396" w:rsidRDefault="00105396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  <w:r w:rsidRPr="00105396">
        <w:rPr>
          <w:rFonts w:ascii="Roboto Condensed" w:hAnsi="Roboto Condensed"/>
          <w:sz w:val="24"/>
          <w:szCs w:val="24"/>
          <w:u w:val="single"/>
          <w:lang w:val="fr-FR"/>
        </w:rPr>
        <w:t>Courriel</w:t>
      </w:r>
      <w:r w:rsidRPr="00105396">
        <w:rPr>
          <w:rFonts w:ascii="Roboto Condensed" w:hAnsi="Roboto Condensed"/>
          <w:sz w:val="24"/>
          <w:szCs w:val="24"/>
          <w:lang w:val="fr-FR"/>
        </w:rPr>
        <w:t xml:space="preserve"> : roussel-desmond.nzoyem-ngueguin@etu.unistra.fr</w:t>
      </w:r>
    </w:p>
    <w:p w14:paraId="12769542" w14:textId="16B5A45C" w:rsidR="00A76104" w:rsidRPr="00105396" w:rsidRDefault="00A76104" w:rsidP="00A713F0">
      <w:pPr>
        <w:rPr>
          <w:rFonts w:ascii="Roboto Condensed" w:hAnsi="Roboto Condensed"/>
          <w:sz w:val="24"/>
          <w:szCs w:val="24"/>
          <w:lang w:val="fr-FR"/>
        </w:rPr>
      </w:pPr>
    </w:p>
    <w:p w14:paraId="45B3B4D0" w14:textId="09E567D5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40CCFE64" w14:textId="7726EC10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2B3B1700" w14:textId="6014F776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27EE6ADB" w14:textId="77777777" w:rsidR="008A511D" w:rsidRPr="00105396" w:rsidRDefault="008A511D" w:rsidP="00EC3BD2">
      <w:pPr>
        <w:jc w:val="center"/>
        <w:rPr>
          <w:rFonts w:ascii="Roboto Condensed" w:hAnsi="Roboto Condensed"/>
          <w:sz w:val="24"/>
          <w:szCs w:val="24"/>
          <w:lang w:val="fr-FR"/>
        </w:rPr>
      </w:pPr>
      <w:r w:rsidRPr="00105396">
        <w:rPr>
          <w:rFonts w:ascii="Roboto Condensed" w:hAnsi="Roboto Condensed"/>
          <w:sz w:val="24"/>
          <w:szCs w:val="24"/>
          <w:lang w:val="fr-FR"/>
        </w:rPr>
        <w:t>Université de Strasbourg</w:t>
      </w:r>
    </w:p>
    <w:p w14:paraId="6A58473B" w14:textId="74EADD08" w:rsidR="00EC3BD2" w:rsidRPr="00105396" w:rsidRDefault="008A511D" w:rsidP="00EC3BD2">
      <w:pPr>
        <w:jc w:val="center"/>
        <w:rPr>
          <w:rFonts w:ascii="Roboto Condensed" w:hAnsi="Roboto Condensed"/>
          <w:sz w:val="24"/>
          <w:szCs w:val="24"/>
          <w:lang w:val="fr-FR"/>
        </w:rPr>
      </w:pPr>
      <w:r w:rsidRPr="00105396">
        <w:rPr>
          <w:rFonts w:ascii="Roboto Condensed" w:hAnsi="Roboto Condensed"/>
          <w:sz w:val="24"/>
          <w:szCs w:val="24"/>
          <w:lang w:val="fr-FR"/>
        </w:rPr>
        <w:t>UFR de Mathématique et d’informatique</w:t>
      </w:r>
    </w:p>
    <w:p w14:paraId="712E6D58" w14:textId="77777777" w:rsidR="008A511D" w:rsidRPr="00105396" w:rsidRDefault="008A511D" w:rsidP="00EC3BD2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1F6643EF" w14:textId="18C266B5" w:rsidR="00A76104" w:rsidRPr="00105396" w:rsidRDefault="008A511D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  <w:r w:rsidRPr="00105396">
        <w:rPr>
          <w:rFonts w:ascii="Roboto Condensed" w:hAnsi="Roboto Condensed"/>
          <w:sz w:val="24"/>
          <w:szCs w:val="24"/>
          <w:lang w:val="fr-FR"/>
        </w:rPr>
        <w:t>Master 1 CSMI</w:t>
      </w:r>
    </w:p>
    <w:p w14:paraId="2E19F563" w14:textId="04806F77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4E40EC6A" w14:textId="4BDA8FDB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1ACDAF1C" w14:textId="4E72C992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24ABC2A7" w14:textId="508B337F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4E2C82A8" w14:textId="14E22950" w:rsidR="005D7F6F" w:rsidRPr="00105396" w:rsidRDefault="00B14F5D" w:rsidP="00A76104">
      <w:pPr>
        <w:jc w:val="center"/>
        <w:rPr>
          <w:rFonts w:ascii="Roboto Condensed" w:hAnsi="Roboto Condensed"/>
          <w:b/>
          <w:color w:val="538135" w:themeColor="accent6" w:themeShade="BF"/>
          <w:sz w:val="28"/>
          <w:szCs w:val="28"/>
          <w:lang w:val="fr-FR"/>
        </w:rPr>
      </w:pPr>
      <w:r>
        <w:rPr>
          <w:rFonts w:ascii="Roboto Condensed" w:hAnsi="Roboto Condensed"/>
          <w:b/>
          <w:color w:val="538135" w:themeColor="accent6" w:themeShade="BF"/>
          <w:sz w:val="28"/>
          <w:szCs w:val="28"/>
          <w:lang w:val="fr-FR"/>
        </w:rPr>
        <w:t>Méthodes numériques pour les EDP 1</w:t>
      </w:r>
    </w:p>
    <w:p w14:paraId="729521A1" w14:textId="78264E24" w:rsidR="00A76104" w:rsidRDefault="00FA3452" w:rsidP="00A76104">
      <w:pPr>
        <w:jc w:val="center"/>
        <w:rPr>
          <w:rFonts w:ascii="Roboto Condensed" w:hAnsi="Roboto Condensed"/>
          <w:b/>
          <w:sz w:val="24"/>
          <w:szCs w:val="24"/>
          <w:lang w:val="fr-FR"/>
        </w:rPr>
      </w:pPr>
      <w:r w:rsidRPr="00FA3452">
        <w:rPr>
          <w:rFonts w:ascii="Roboto Condensed" w:hAnsi="Roboto Condensed"/>
          <w:bCs/>
          <w:sz w:val="24"/>
          <w:szCs w:val="24"/>
          <w:lang w:val="fr-FR"/>
        </w:rPr>
        <w:t>Sous la supervision du</w:t>
      </w:r>
      <w:r>
        <w:rPr>
          <w:rFonts w:ascii="Roboto Condensed" w:hAnsi="Roboto Condensed"/>
          <w:b/>
          <w:sz w:val="24"/>
          <w:szCs w:val="24"/>
          <w:lang w:val="fr-FR"/>
        </w:rPr>
        <w:t xml:space="preserve"> </w:t>
      </w:r>
      <w:r w:rsidR="008A511D" w:rsidRPr="00794B81">
        <w:rPr>
          <w:rFonts w:ascii="Roboto Condensed" w:hAnsi="Roboto Condensed"/>
          <w:bCs/>
          <w:sz w:val="24"/>
          <w:szCs w:val="24"/>
          <w:lang w:val="fr-FR"/>
        </w:rPr>
        <w:t>Pr.</w:t>
      </w:r>
      <w:r w:rsidR="008A511D" w:rsidRPr="00105396">
        <w:rPr>
          <w:rFonts w:ascii="Roboto Condensed" w:hAnsi="Roboto Condensed"/>
          <w:b/>
          <w:sz w:val="24"/>
          <w:szCs w:val="24"/>
          <w:lang w:val="fr-FR"/>
        </w:rPr>
        <w:t xml:space="preserve"> </w:t>
      </w:r>
      <w:r w:rsidR="00B14F5D" w:rsidRPr="00B14F5D">
        <w:rPr>
          <w:rFonts w:ascii="Roboto Condensed" w:hAnsi="Roboto Condensed"/>
          <w:b/>
          <w:sz w:val="24"/>
          <w:szCs w:val="24"/>
          <w:lang w:val="fr-FR"/>
        </w:rPr>
        <w:t>Christophe</w:t>
      </w:r>
      <w:r w:rsidR="00B14F5D">
        <w:rPr>
          <w:rFonts w:ascii="Roboto Condensed" w:hAnsi="Roboto Condensed"/>
          <w:b/>
          <w:sz w:val="24"/>
          <w:szCs w:val="24"/>
          <w:lang w:val="fr-FR"/>
        </w:rPr>
        <w:t xml:space="preserve"> </w:t>
      </w:r>
      <w:r w:rsidR="00B14F5D" w:rsidRPr="00B14F5D">
        <w:rPr>
          <w:rFonts w:ascii="Roboto Condensed" w:hAnsi="Roboto Condensed"/>
          <w:b/>
          <w:sz w:val="24"/>
          <w:szCs w:val="24"/>
          <w:lang w:val="fr-FR"/>
        </w:rPr>
        <w:t>PRUD'HOMME</w:t>
      </w:r>
    </w:p>
    <w:p w14:paraId="7090A1BA" w14:textId="77777777" w:rsidR="00FA3452" w:rsidRPr="00105396" w:rsidRDefault="00FA3452" w:rsidP="00A76104">
      <w:pPr>
        <w:jc w:val="center"/>
        <w:rPr>
          <w:rFonts w:ascii="Roboto Condensed" w:hAnsi="Roboto Condensed"/>
          <w:b/>
          <w:sz w:val="24"/>
          <w:szCs w:val="24"/>
          <w:lang w:val="fr-FR"/>
        </w:rPr>
      </w:pPr>
    </w:p>
    <w:p w14:paraId="0743653C" w14:textId="47D46ADE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76396E76" w14:textId="61990A49" w:rsidR="00A76104" w:rsidRPr="00105396" w:rsidRDefault="00A76104" w:rsidP="00A76104">
      <w:pPr>
        <w:jc w:val="center"/>
        <w:rPr>
          <w:rFonts w:ascii="Roboto Condensed" w:hAnsi="Roboto Condensed"/>
          <w:sz w:val="24"/>
          <w:szCs w:val="24"/>
          <w:lang w:val="fr-FR"/>
        </w:rPr>
      </w:pPr>
    </w:p>
    <w:p w14:paraId="19AE7EB5" w14:textId="7964F6F0" w:rsidR="00D00425" w:rsidRPr="00105396" w:rsidRDefault="00383319" w:rsidP="00AA6C26">
      <w:pPr>
        <w:jc w:val="center"/>
        <w:rPr>
          <w:rFonts w:ascii="Roboto Condensed" w:hAnsi="Roboto Condensed"/>
          <w:sz w:val="24"/>
          <w:szCs w:val="24"/>
          <w:lang w:val="fr-FR"/>
        </w:rPr>
      </w:pPr>
      <w:r>
        <w:rPr>
          <w:rFonts w:ascii="Roboto Condensed" w:hAnsi="Roboto Condensed"/>
          <w:sz w:val="24"/>
          <w:szCs w:val="24"/>
          <w:lang w:val="fr-FR"/>
        </w:rPr>
        <w:t>1</w:t>
      </w:r>
      <w:r w:rsidR="00B14F5D">
        <w:rPr>
          <w:rFonts w:ascii="Roboto Condensed" w:hAnsi="Roboto Condensed"/>
          <w:sz w:val="24"/>
          <w:szCs w:val="24"/>
          <w:lang w:val="fr-FR"/>
        </w:rPr>
        <w:t>8</w:t>
      </w:r>
      <w:r w:rsidR="00F81719" w:rsidRPr="00105396">
        <w:rPr>
          <w:rFonts w:ascii="Roboto Condensed" w:hAnsi="Roboto Condensed"/>
          <w:sz w:val="24"/>
          <w:szCs w:val="24"/>
          <w:lang w:val="fr-FR"/>
        </w:rPr>
        <w:t xml:space="preserve"> </w:t>
      </w:r>
      <w:r w:rsidR="008A511D" w:rsidRPr="00105396">
        <w:rPr>
          <w:rFonts w:ascii="Roboto Condensed" w:hAnsi="Roboto Condensed"/>
          <w:sz w:val="24"/>
          <w:szCs w:val="24"/>
          <w:lang w:val="fr-FR"/>
        </w:rPr>
        <w:t>juin</w:t>
      </w:r>
      <w:r w:rsidR="00952829" w:rsidRPr="00105396">
        <w:rPr>
          <w:rFonts w:ascii="Roboto Condensed" w:hAnsi="Roboto Condensed"/>
          <w:sz w:val="24"/>
          <w:szCs w:val="24"/>
          <w:lang w:val="fr-FR"/>
        </w:rPr>
        <w:t xml:space="preserve"> </w:t>
      </w:r>
      <w:r w:rsidR="00F81719" w:rsidRPr="00105396">
        <w:rPr>
          <w:rFonts w:ascii="Roboto Condensed" w:hAnsi="Roboto Condensed"/>
          <w:sz w:val="24"/>
          <w:szCs w:val="24"/>
          <w:lang w:val="fr-FR"/>
        </w:rPr>
        <w:t>20</w:t>
      </w:r>
      <w:r w:rsidR="008A511D" w:rsidRPr="00105396">
        <w:rPr>
          <w:rFonts w:ascii="Roboto Condensed" w:hAnsi="Roboto Condensed"/>
          <w:sz w:val="24"/>
          <w:szCs w:val="24"/>
          <w:lang w:val="fr-FR"/>
        </w:rPr>
        <w:t>20</w:t>
      </w:r>
    </w:p>
    <w:sectPr w:rsidR="00D00425" w:rsidRPr="00105396" w:rsidSect="00455EA0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7FA619" w14:textId="77777777" w:rsidR="00EF1301" w:rsidRDefault="00EF1301" w:rsidP="00A76104">
      <w:pPr>
        <w:spacing w:after="0" w:line="240" w:lineRule="auto"/>
      </w:pPr>
      <w:r>
        <w:separator/>
      </w:r>
    </w:p>
  </w:endnote>
  <w:endnote w:type="continuationSeparator" w:id="0">
    <w:p w14:paraId="4AD13174" w14:textId="77777777" w:rsidR="00EF1301" w:rsidRDefault="00EF1301" w:rsidP="00A76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61165" w14:textId="77777777" w:rsidR="00EF1301" w:rsidRDefault="00EF1301" w:rsidP="00A76104">
      <w:pPr>
        <w:spacing w:after="0" w:line="240" w:lineRule="auto"/>
      </w:pPr>
      <w:r>
        <w:separator/>
      </w:r>
    </w:p>
  </w:footnote>
  <w:footnote w:type="continuationSeparator" w:id="0">
    <w:p w14:paraId="6BBF8701" w14:textId="77777777" w:rsidR="00EF1301" w:rsidRDefault="00EF1301" w:rsidP="00A761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MjMwMzM2NjE1NTFT0lEKTi0uzszPAykwNK0FAAukhsctAAAA"/>
  </w:docVars>
  <w:rsids>
    <w:rsidRoot w:val="00827FAC"/>
    <w:rsid w:val="0000565D"/>
    <w:rsid w:val="00007BF4"/>
    <w:rsid w:val="00050CF7"/>
    <w:rsid w:val="000B3024"/>
    <w:rsid w:val="000C149E"/>
    <w:rsid w:val="000E0D2F"/>
    <w:rsid w:val="00105396"/>
    <w:rsid w:val="001F53CB"/>
    <w:rsid w:val="00225B9C"/>
    <w:rsid w:val="0026552E"/>
    <w:rsid w:val="0033323D"/>
    <w:rsid w:val="00342ECD"/>
    <w:rsid w:val="00360DB3"/>
    <w:rsid w:val="00383319"/>
    <w:rsid w:val="003911D3"/>
    <w:rsid w:val="00404430"/>
    <w:rsid w:val="00414948"/>
    <w:rsid w:val="0045478D"/>
    <w:rsid w:val="00455EA0"/>
    <w:rsid w:val="00487F9F"/>
    <w:rsid w:val="004B31A5"/>
    <w:rsid w:val="004E0A7C"/>
    <w:rsid w:val="004E749E"/>
    <w:rsid w:val="00575A48"/>
    <w:rsid w:val="0058360D"/>
    <w:rsid w:val="00595376"/>
    <w:rsid w:val="005D7F6F"/>
    <w:rsid w:val="005E2429"/>
    <w:rsid w:val="00691B77"/>
    <w:rsid w:val="00794B81"/>
    <w:rsid w:val="007A530F"/>
    <w:rsid w:val="007B316F"/>
    <w:rsid w:val="007C2661"/>
    <w:rsid w:val="007C2AD5"/>
    <w:rsid w:val="00827FAC"/>
    <w:rsid w:val="0085027C"/>
    <w:rsid w:val="008A511D"/>
    <w:rsid w:val="008C73BC"/>
    <w:rsid w:val="00920BF5"/>
    <w:rsid w:val="00952829"/>
    <w:rsid w:val="009777A8"/>
    <w:rsid w:val="00984E75"/>
    <w:rsid w:val="009C042F"/>
    <w:rsid w:val="009C0B79"/>
    <w:rsid w:val="009F1B8C"/>
    <w:rsid w:val="00A05DA1"/>
    <w:rsid w:val="00A36DC3"/>
    <w:rsid w:val="00A6655E"/>
    <w:rsid w:val="00A713F0"/>
    <w:rsid w:val="00A76104"/>
    <w:rsid w:val="00AA6C26"/>
    <w:rsid w:val="00AC1634"/>
    <w:rsid w:val="00B14F5D"/>
    <w:rsid w:val="00B41471"/>
    <w:rsid w:val="00B55C00"/>
    <w:rsid w:val="00B82C99"/>
    <w:rsid w:val="00B97172"/>
    <w:rsid w:val="00BD2CA0"/>
    <w:rsid w:val="00BF3CB9"/>
    <w:rsid w:val="00C14EAB"/>
    <w:rsid w:val="00C70C2B"/>
    <w:rsid w:val="00C95B13"/>
    <w:rsid w:val="00D00425"/>
    <w:rsid w:val="00D35EF4"/>
    <w:rsid w:val="00D56B46"/>
    <w:rsid w:val="00D67764"/>
    <w:rsid w:val="00DC4BED"/>
    <w:rsid w:val="00DC65D5"/>
    <w:rsid w:val="00E63297"/>
    <w:rsid w:val="00E81678"/>
    <w:rsid w:val="00EC3BD2"/>
    <w:rsid w:val="00EF1301"/>
    <w:rsid w:val="00F45FB5"/>
    <w:rsid w:val="00F52B16"/>
    <w:rsid w:val="00F72E43"/>
    <w:rsid w:val="00F80065"/>
    <w:rsid w:val="00F81719"/>
    <w:rsid w:val="00F94C23"/>
    <w:rsid w:val="00FA3452"/>
    <w:rsid w:val="00FB5CC5"/>
    <w:rsid w:val="00FF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A971"/>
  <w15:chartTrackingRefBased/>
  <w15:docId w15:val="{A12D6E35-479C-4A58-8ED6-9A45A08DF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0C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C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F81719"/>
  </w:style>
  <w:style w:type="character" w:customStyle="1" w:styleId="DateChar">
    <w:name w:val="Date Char"/>
    <w:basedOn w:val="DefaultParagraphFont"/>
    <w:link w:val="Date"/>
    <w:uiPriority w:val="99"/>
    <w:semiHidden/>
    <w:rsid w:val="00F81719"/>
  </w:style>
  <w:style w:type="paragraph" w:styleId="Header">
    <w:name w:val="header"/>
    <w:basedOn w:val="Normal"/>
    <w:link w:val="HeaderChar"/>
    <w:uiPriority w:val="99"/>
    <w:unhideWhenUsed/>
    <w:rsid w:val="00A76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104"/>
  </w:style>
  <w:style w:type="paragraph" w:styleId="Footer">
    <w:name w:val="footer"/>
    <w:basedOn w:val="Normal"/>
    <w:link w:val="FooterChar"/>
    <w:uiPriority w:val="99"/>
    <w:unhideWhenUsed/>
    <w:rsid w:val="00A76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104"/>
  </w:style>
  <w:style w:type="paragraph" w:styleId="Title">
    <w:name w:val="Title"/>
    <w:basedOn w:val="Normal"/>
    <w:next w:val="Normal"/>
    <w:link w:val="TitleChar"/>
    <w:uiPriority w:val="10"/>
    <w:qFormat/>
    <w:rsid w:val="00C70C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C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70C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70C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zoyem Ngueguin Roussel Desmond</dc:creator>
  <cp:keywords/>
  <dc:description/>
  <cp:lastModifiedBy>Desmond RN</cp:lastModifiedBy>
  <cp:revision>42</cp:revision>
  <cp:lastPrinted>2020-06-18T13:57:00Z</cp:lastPrinted>
  <dcterms:created xsi:type="dcterms:W3CDTF">2019-01-18T23:01:00Z</dcterms:created>
  <dcterms:modified xsi:type="dcterms:W3CDTF">2020-06-18T13:59:00Z</dcterms:modified>
</cp:coreProperties>
</file>